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0BE652" w14:textId="1EB63B55" w:rsidR="00B55114" w:rsidRDefault="00D20443" w:rsidP="00D20443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D20443">
        <w:rPr>
          <w:rFonts w:ascii="Times New Roman" w:hAnsi="Times New Roman" w:cs="Times New Roman"/>
          <w:b/>
          <w:bCs/>
          <w:sz w:val="36"/>
          <w:szCs w:val="36"/>
        </w:rPr>
        <w:t xml:space="preserve">Practical </w:t>
      </w:r>
      <w:r>
        <w:rPr>
          <w:rFonts w:ascii="Times New Roman" w:hAnsi="Times New Roman" w:cs="Times New Roman"/>
          <w:b/>
          <w:bCs/>
          <w:sz w:val="36"/>
          <w:szCs w:val="36"/>
        </w:rPr>
        <w:t>–</w:t>
      </w:r>
      <w:r w:rsidRPr="00D20443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  <w:r w:rsidR="003C4E8B">
        <w:rPr>
          <w:rFonts w:ascii="Times New Roman" w:hAnsi="Times New Roman" w:cs="Times New Roman"/>
          <w:b/>
          <w:bCs/>
          <w:sz w:val="36"/>
          <w:szCs w:val="36"/>
        </w:rPr>
        <w:t>4</w:t>
      </w:r>
    </w:p>
    <w:p w14:paraId="2CC0E289" w14:textId="575B84DF" w:rsidR="0021201D" w:rsidRDefault="00D20443" w:rsidP="00D2044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20443">
        <w:rPr>
          <w:rFonts w:ascii="Times New Roman" w:hAnsi="Times New Roman" w:cs="Times New Roman"/>
          <w:b/>
          <w:bCs/>
          <w:sz w:val="24"/>
          <w:szCs w:val="24"/>
        </w:rPr>
        <w:t>AIM:</w:t>
      </w:r>
      <w:r w:rsidR="00323C3C" w:rsidRPr="00323C3C">
        <w:t xml:space="preserve"> </w:t>
      </w:r>
      <w:r w:rsidR="00323C3C" w:rsidRPr="00323C3C">
        <w:rPr>
          <w:rFonts w:ascii="Times New Roman" w:hAnsi="Times New Roman" w:cs="Times New Roman"/>
          <w:b/>
          <w:bCs/>
          <w:sz w:val="24"/>
          <w:szCs w:val="24"/>
        </w:rPr>
        <w:t xml:space="preserve">Create Javascript Object of Spoural Registration User input and Display the Object Details on </w:t>
      </w:r>
      <w:proofErr w:type="gramStart"/>
      <w:r w:rsidR="00323C3C" w:rsidRPr="00323C3C">
        <w:rPr>
          <w:rFonts w:ascii="Times New Roman" w:hAnsi="Times New Roman" w:cs="Times New Roman"/>
          <w:b/>
          <w:bCs/>
          <w:sz w:val="24"/>
          <w:szCs w:val="24"/>
        </w:rPr>
        <w:t>Webpage(</w:t>
      </w:r>
      <w:proofErr w:type="gramEnd"/>
      <w:r w:rsidR="00323C3C" w:rsidRPr="00323C3C">
        <w:rPr>
          <w:rFonts w:ascii="Times New Roman" w:hAnsi="Times New Roman" w:cs="Times New Roman"/>
          <w:b/>
          <w:bCs/>
          <w:sz w:val="24"/>
          <w:szCs w:val="24"/>
        </w:rPr>
        <w:t>Table)</w:t>
      </w:r>
    </w:p>
    <w:p w14:paraId="7E4B7EE1" w14:textId="77777777" w:rsidR="00323C3C" w:rsidRDefault="00D20443" w:rsidP="007A0931">
      <w:pPr>
        <w:tabs>
          <w:tab w:val="center" w:pos="4680"/>
        </w:tabs>
        <w:rPr>
          <w:rFonts w:ascii="Times New Roman" w:hAnsi="Times New Roman" w:cs="Times New Roman"/>
          <w:b/>
          <w:bCs/>
          <w:sz w:val="24"/>
          <w:szCs w:val="24"/>
        </w:rPr>
      </w:pPr>
      <w:r w:rsidRPr="00D20443">
        <w:rPr>
          <w:rFonts w:ascii="Times New Roman" w:hAnsi="Times New Roman" w:cs="Times New Roman"/>
          <w:b/>
          <w:bCs/>
          <w:sz w:val="24"/>
          <w:szCs w:val="24"/>
        </w:rPr>
        <w:t>Source Code:</w:t>
      </w:r>
    </w:p>
    <w:p w14:paraId="01E600F4" w14:textId="77777777" w:rsidR="00323C3C" w:rsidRPr="00323C3C" w:rsidRDefault="00323C3C" w:rsidP="00323C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23C3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!</w:t>
      </w:r>
      <w:r w:rsidRPr="00323C3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DOCTYPE</w:t>
      </w: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323C3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html</w:t>
      </w:r>
      <w:r w:rsidRPr="00323C3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6FBF4384" w14:textId="77777777" w:rsidR="00323C3C" w:rsidRPr="00323C3C" w:rsidRDefault="00323C3C" w:rsidP="00323C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23C3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323C3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tml</w:t>
      </w: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323C3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lang</w:t>
      </w: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323C3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en"</w:t>
      </w:r>
      <w:r w:rsidRPr="00323C3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178E059C" w14:textId="77777777" w:rsidR="00323C3C" w:rsidRPr="00323C3C" w:rsidRDefault="00323C3C" w:rsidP="00323C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3E79F662" w14:textId="77777777" w:rsidR="00323C3C" w:rsidRPr="00323C3C" w:rsidRDefault="00323C3C" w:rsidP="00323C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23C3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323C3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ead</w:t>
      </w:r>
      <w:r w:rsidRPr="00323C3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67EDD6BB" w14:textId="77777777" w:rsidR="00323C3C" w:rsidRPr="00323C3C" w:rsidRDefault="00323C3C" w:rsidP="00323C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323C3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323C3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meta</w:t>
      </w: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323C3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harset</w:t>
      </w: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323C3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UTF-8"</w:t>
      </w:r>
      <w:r w:rsidRPr="00323C3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2A53A890" w14:textId="77777777" w:rsidR="00323C3C" w:rsidRPr="00323C3C" w:rsidRDefault="00323C3C" w:rsidP="00323C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323C3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323C3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meta</w:t>
      </w: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323C3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http-equiv</w:t>
      </w: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323C3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X-UA-Compatible"</w:t>
      </w: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323C3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ontent</w:t>
      </w: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323C3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IE=edge"</w:t>
      </w:r>
      <w:r w:rsidRPr="00323C3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667673FA" w14:textId="77777777" w:rsidR="00323C3C" w:rsidRPr="00323C3C" w:rsidRDefault="00323C3C" w:rsidP="00323C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323C3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323C3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meta</w:t>
      </w: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323C3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name</w:t>
      </w: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323C3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viewport"</w:t>
      </w: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323C3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ontent</w:t>
      </w: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323C3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width=device-width, initial-scale=1.0"</w:t>
      </w:r>
      <w:r w:rsidRPr="00323C3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694C2B97" w14:textId="77777777" w:rsidR="00323C3C" w:rsidRPr="00323C3C" w:rsidRDefault="00323C3C" w:rsidP="00323C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323C3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323C3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itle</w:t>
      </w:r>
      <w:r w:rsidRPr="00323C3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Document</w:t>
      </w:r>
      <w:r w:rsidRPr="00323C3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323C3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itle</w:t>
      </w:r>
      <w:r w:rsidRPr="00323C3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2A311DAB" w14:textId="77777777" w:rsidR="00323C3C" w:rsidRPr="00323C3C" w:rsidRDefault="00323C3C" w:rsidP="00323C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323C3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323C3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style</w:t>
      </w:r>
      <w:r w:rsidRPr="00323C3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394BEC7B" w14:textId="77777777" w:rsidR="00323C3C" w:rsidRPr="00323C3C" w:rsidRDefault="00323C3C" w:rsidP="00323C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323C3C">
        <w:rPr>
          <w:rFonts w:ascii="Consolas" w:eastAsia="Times New Roman" w:hAnsi="Consolas" w:cs="Times New Roman"/>
          <w:color w:val="D7BA7D"/>
          <w:sz w:val="21"/>
          <w:szCs w:val="21"/>
          <w:lang w:val="en-IN" w:eastAsia="en-IN"/>
        </w:rPr>
        <w:t>table</w:t>
      </w: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,</w:t>
      </w:r>
    </w:p>
    <w:p w14:paraId="30BC0FD7" w14:textId="77777777" w:rsidR="00323C3C" w:rsidRPr="00323C3C" w:rsidRDefault="00323C3C" w:rsidP="00323C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323C3C">
        <w:rPr>
          <w:rFonts w:ascii="Consolas" w:eastAsia="Times New Roman" w:hAnsi="Consolas" w:cs="Times New Roman"/>
          <w:color w:val="D7BA7D"/>
          <w:sz w:val="21"/>
          <w:szCs w:val="21"/>
          <w:lang w:val="en-IN" w:eastAsia="en-IN"/>
        </w:rPr>
        <w:t>tr</w:t>
      </w: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,</w:t>
      </w:r>
    </w:p>
    <w:p w14:paraId="39B866D3" w14:textId="77777777" w:rsidR="00323C3C" w:rsidRPr="00323C3C" w:rsidRDefault="00323C3C" w:rsidP="00323C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323C3C">
        <w:rPr>
          <w:rFonts w:ascii="Consolas" w:eastAsia="Times New Roman" w:hAnsi="Consolas" w:cs="Times New Roman"/>
          <w:color w:val="D7BA7D"/>
          <w:sz w:val="21"/>
          <w:szCs w:val="21"/>
          <w:lang w:val="en-IN" w:eastAsia="en-IN"/>
        </w:rPr>
        <w:t>td</w:t>
      </w: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{</w:t>
      </w:r>
    </w:p>
    <w:p w14:paraId="724D7D92" w14:textId="77777777" w:rsidR="00323C3C" w:rsidRPr="00323C3C" w:rsidRDefault="00323C3C" w:rsidP="00323C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323C3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border</w:t>
      </w: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323C3C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2px</w:t>
      </w: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323C3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solid</w:t>
      </w: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323C3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black</w:t>
      </w: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21D750D6" w14:textId="77777777" w:rsidR="00323C3C" w:rsidRPr="00323C3C" w:rsidRDefault="00323C3C" w:rsidP="00323C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    }</w:t>
      </w:r>
    </w:p>
    <w:p w14:paraId="5C44F2E3" w14:textId="77777777" w:rsidR="00323C3C" w:rsidRPr="00323C3C" w:rsidRDefault="00323C3C" w:rsidP="00323C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323C3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323C3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style</w:t>
      </w:r>
      <w:r w:rsidRPr="00323C3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5C26E3CD" w14:textId="77777777" w:rsidR="00323C3C" w:rsidRPr="00323C3C" w:rsidRDefault="00323C3C" w:rsidP="00323C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23C3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323C3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ead</w:t>
      </w:r>
      <w:r w:rsidRPr="00323C3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5AFE1A8B" w14:textId="77777777" w:rsidR="00323C3C" w:rsidRPr="00323C3C" w:rsidRDefault="00323C3C" w:rsidP="00323C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614D35FD" w14:textId="77777777" w:rsidR="00323C3C" w:rsidRPr="00323C3C" w:rsidRDefault="00323C3C" w:rsidP="00323C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23C3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323C3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body</w:t>
      </w:r>
      <w:r w:rsidRPr="00323C3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6A1D0F89" w14:textId="77777777" w:rsidR="00323C3C" w:rsidRPr="00323C3C" w:rsidRDefault="00323C3C" w:rsidP="00323C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323C3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323C3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1</w:t>
      </w:r>
      <w:r w:rsidRPr="00323C3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spoural form detail</w:t>
      </w:r>
      <w:r w:rsidRPr="00323C3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323C3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1</w:t>
      </w:r>
      <w:r w:rsidRPr="00323C3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77E9F8CC" w14:textId="77777777" w:rsidR="00323C3C" w:rsidRPr="00323C3C" w:rsidRDefault="00323C3C" w:rsidP="00323C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323C3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323C3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able</w:t>
      </w: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323C3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d</w:t>
      </w: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323C3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t"</w:t>
      </w:r>
      <w:r w:rsidRPr="00323C3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&lt;/</w:t>
      </w:r>
      <w:r w:rsidRPr="00323C3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able</w:t>
      </w:r>
      <w:r w:rsidRPr="00323C3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65FA97E1" w14:textId="77777777" w:rsidR="00323C3C" w:rsidRPr="00323C3C" w:rsidRDefault="00323C3C" w:rsidP="00323C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323C3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323C3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button</w:t>
      </w: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323C3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d</w:t>
      </w: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323C3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show"</w:t>
      </w:r>
      <w:r w:rsidRPr="00323C3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show</w:t>
      </w:r>
      <w:r w:rsidRPr="00323C3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323C3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button</w:t>
      </w:r>
      <w:r w:rsidRPr="00323C3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59A1709F" w14:textId="77777777" w:rsidR="00323C3C" w:rsidRPr="00323C3C" w:rsidRDefault="00323C3C" w:rsidP="00323C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323C3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323C3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script</w:t>
      </w: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323C3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src</w:t>
      </w: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323C3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./spoural.js"</w:t>
      </w:r>
      <w:r w:rsidRPr="00323C3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&lt;/</w:t>
      </w:r>
      <w:r w:rsidRPr="00323C3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script</w:t>
      </w:r>
      <w:r w:rsidRPr="00323C3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216A7475" w14:textId="77777777" w:rsidR="00323C3C" w:rsidRPr="00323C3C" w:rsidRDefault="00323C3C" w:rsidP="00323C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23C3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323C3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body</w:t>
      </w:r>
      <w:r w:rsidRPr="00323C3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0C02672D" w14:textId="77777777" w:rsidR="00323C3C" w:rsidRPr="00323C3C" w:rsidRDefault="00323C3C" w:rsidP="00323C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533CE570" w14:textId="77777777" w:rsidR="00323C3C" w:rsidRPr="00323C3C" w:rsidRDefault="00323C3C" w:rsidP="00323C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23C3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323C3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tml</w:t>
      </w:r>
      <w:r w:rsidRPr="00323C3C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68215A9D" w14:textId="77777777" w:rsidR="00323C3C" w:rsidRDefault="00323C3C" w:rsidP="007A0931">
      <w:pPr>
        <w:tabs>
          <w:tab w:val="center" w:pos="4680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62DD47CC" w14:textId="77777777" w:rsidR="00323C3C" w:rsidRPr="00323C3C" w:rsidRDefault="00323C3C" w:rsidP="00323C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23C3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et</w:t>
      </w: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323C3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obj</w:t>
      </w: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{</w:t>
      </w:r>
    </w:p>
    <w:p w14:paraId="5E1842EF" w14:textId="77777777" w:rsidR="00323C3C" w:rsidRPr="00323C3C" w:rsidRDefault="00323C3C" w:rsidP="00323C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323C3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name:</w:t>
      </w: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323C3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Kotak Hiranj"</w:t>
      </w: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,</w:t>
      </w:r>
    </w:p>
    <w:p w14:paraId="63CCC541" w14:textId="77777777" w:rsidR="00323C3C" w:rsidRPr="00323C3C" w:rsidRDefault="00323C3C" w:rsidP="00323C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323C3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branch:</w:t>
      </w: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323C3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IT"</w:t>
      </w: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,</w:t>
      </w:r>
    </w:p>
    <w:p w14:paraId="41B8472C" w14:textId="77777777" w:rsidR="00323C3C" w:rsidRPr="00323C3C" w:rsidRDefault="00323C3C" w:rsidP="00323C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323C3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d:</w:t>
      </w: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323C3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21IT068"</w:t>
      </w: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,</w:t>
      </w:r>
    </w:p>
    <w:p w14:paraId="558F46CA" w14:textId="77777777" w:rsidR="00323C3C" w:rsidRPr="00323C3C" w:rsidRDefault="00323C3C" w:rsidP="00323C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323C3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sem:</w:t>
      </w: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323C3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'4th'</w:t>
      </w: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,</w:t>
      </w:r>
    </w:p>
    <w:p w14:paraId="749B8B1F" w14:textId="77777777" w:rsidR="00323C3C" w:rsidRPr="00323C3C" w:rsidRDefault="00323C3C" w:rsidP="00323C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}</w:t>
      </w:r>
    </w:p>
    <w:p w14:paraId="0E351901" w14:textId="77777777" w:rsidR="00323C3C" w:rsidRPr="00323C3C" w:rsidRDefault="00323C3C" w:rsidP="00323C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23C3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et</w:t>
      </w: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323C3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bl</w:t>
      </w: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proofErr w:type="gramStart"/>
      <w:r w:rsidRPr="00323C3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document</w:t>
      </w: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323C3C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getElementById</w:t>
      </w:r>
      <w:proofErr w:type="gramEnd"/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323C3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t"</w:t>
      </w: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260CEED7" w14:textId="77777777" w:rsidR="00323C3C" w:rsidRPr="00323C3C" w:rsidRDefault="00323C3C" w:rsidP="00323C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23C3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function</w:t>
      </w: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gramStart"/>
      <w:r w:rsidRPr="00323C3C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suit</w:t>
      </w: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proofErr w:type="gramEnd"/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 {</w:t>
      </w:r>
    </w:p>
    <w:p w14:paraId="59337FC7" w14:textId="77777777" w:rsidR="00323C3C" w:rsidRPr="00323C3C" w:rsidRDefault="00323C3C" w:rsidP="00323C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323C3C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Object</w:t>
      </w: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323C3C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entries</w:t>
      </w: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323C3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obj</w:t>
      </w:r>
      <w:proofErr w:type="gramStart"/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.</w:t>
      </w:r>
      <w:r w:rsidRPr="00323C3C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forEach</w:t>
      </w:r>
      <w:proofErr w:type="gramEnd"/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([</w:t>
      </w:r>
      <w:r w:rsidRPr="00323C3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key</w:t>
      </w: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, </w:t>
      </w:r>
      <w:r w:rsidRPr="00323C3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value</w:t>
      </w: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]) </w:t>
      </w:r>
      <w:r w:rsidRPr="00323C3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=&gt;</w:t>
      </w: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{</w:t>
      </w:r>
    </w:p>
    <w:p w14:paraId="27B9CEAF" w14:textId="77777777" w:rsidR="00323C3C" w:rsidRPr="00323C3C" w:rsidRDefault="00323C3C" w:rsidP="00323C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323C3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var</w:t>
      </w: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323C3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r</w:t>
      </w: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proofErr w:type="gramStart"/>
      <w:r w:rsidRPr="00323C3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document</w:t>
      </w: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323C3C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createElement</w:t>
      </w:r>
      <w:proofErr w:type="gramEnd"/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323C3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'tr'</w:t>
      </w: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1E3ADDCD" w14:textId="77777777" w:rsidR="00323C3C" w:rsidRPr="00323C3C" w:rsidRDefault="00323C3C" w:rsidP="00323C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323C3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var</w:t>
      </w: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323C3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d</w:t>
      </w: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proofErr w:type="gramStart"/>
      <w:r w:rsidRPr="00323C3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document</w:t>
      </w: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323C3C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createElement</w:t>
      </w:r>
      <w:proofErr w:type="gramEnd"/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323C3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'td'</w:t>
      </w: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535BCD39" w14:textId="77777777" w:rsidR="00323C3C" w:rsidRPr="00323C3C" w:rsidRDefault="00323C3C" w:rsidP="00323C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lastRenderedPageBreak/>
        <w:t xml:space="preserve">        </w:t>
      </w:r>
      <w:proofErr w:type="gramStart"/>
      <w:r w:rsidRPr="00323C3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d</w:t>
      </w: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323C3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nnerHTML</w:t>
      </w:r>
      <w:proofErr w:type="gramEnd"/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r w:rsidRPr="00323C3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key</w:t>
      </w: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03DCF60D" w14:textId="77777777" w:rsidR="00323C3C" w:rsidRPr="00323C3C" w:rsidRDefault="00323C3C" w:rsidP="00323C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proofErr w:type="gramStart"/>
      <w:r w:rsidRPr="00323C3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r</w:t>
      </w: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323C3C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appendChild</w:t>
      </w:r>
      <w:proofErr w:type="gramEnd"/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323C3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d</w:t>
      </w: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4ED80B3E" w14:textId="77777777" w:rsidR="00323C3C" w:rsidRPr="00323C3C" w:rsidRDefault="00323C3C" w:rsidP="00323C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proofErr w:type="gramStart"/>
      <w:r w:rsidRPr="00323C3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bl</w:t>
      </w: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323C3C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appendChild</w:t>
      </w:r>
      <w:proofErr w:type="gramEnd"/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323C3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r</w:t>
      </w: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51341E0B" w14:textId="77777777" w:rsidR="00323C3C" w:rsidRPr="00323C3C" w:rsidRDefault="00323C3C" w:rsidP="00323C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323C3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d</w:t>
      </w: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proofErr w:type="gramStart"/>
      <w:r w:rsidRPr="00323C3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document</w:t>
      </w: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323C3C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createElement</w:t>
      </w:r>
      <w:proofErr w:type="gramEnd"/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323C3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'td'</w:t>
      </w: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577161A3" w14:textId="77777777" w:rsidR="00323C3C" w:rsidRPr="00323C3C" w:rsidRDefault="00323C3C" w:rsidP="00323C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proofErr w:type="gramStart"/>
      <w:r w:rsidRPr="00323C3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d</w:t>
      </w: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323C3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nnerHTML</w:t>
      </w:r>
      <w:proofErr w:type="gramEnd"/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r w:rsidRPr="00323C3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value</w:t>
      </w: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33BB9BA8" w14:textId="77777777" w:rsidR="00323C3C" w:rsidRPr="00323C3C" w:rsidRDefault="00323C3C" w:rsidP="00323C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proofErr w:type="gramStart"/>
      <w:r w:rsidRPr="00323C3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r</w:t>
      </w: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323C3C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appendChild</w:t>
      </w:r>
      <w:proofErr w:type="gramEnd"/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323C3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d</w:t>
      </w: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3F4F5605" w14:textId="77777777" w:rsidR="00323C3C" w:rsidRPr="00323C3C" w:rsidRDefault="00323C3C" w:rsidP="00323C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proofErr w:type="gramStart"/>
      <w:r w:rsidRPr="00323C3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bl</w:t>
      </w: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323C3C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appendChild</w:t>
      </w:r>
      <w:proofErr w:type="gramEnd"/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323C3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r</w:t>
      </w: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61A3DD6C" w14:textId="77777777" w:rsidR="00323C3C" w:rsidRPr="00323C3C" w:rsidRDefault="00323C3C" w:rsidP="00323C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});</w:t>
      </w:r>
    </w:p>
    <w:p w14:paraId="66726FBE" w14:textId="77777777" w:rsidR="00323C3C" w:rsidRPr="00323C3C" w:rsidRDefault="00323C3C" w:rsidP="00323C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}</w:t>
      </w:r>
    </w:p>
    <w:p w14:paraId="4F35C15C" w14:textId="77777777" w:rsidR="00323C3C" w:rsidRPr="00323C3C" w:rsidRDefault="00323C3C" w:rsidP="00323C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23C3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et</w:t>
      </w: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323C3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btn</w:t>
      </w: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proofErr w:type="gramStart"/>
      <w:r w:rsidRPr="00323C3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document</w:t>
      </w: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323C3C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getElementById</w:t>
      </w:r>
      <w:proofErr w:type="gramEnd"/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323C3C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'show'</w:t>
      </w: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5C47D17E" w14:textId="77777777" w:rsidR="00323C3C" w:rsidRPr="00323C3C" w:rsidRDefault="00323C3C" w:rsidP="00323C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proofErr w:type="gramStart"/>
      <w:r w:rsidRPr="00323C3C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btn</w:t>
      </w: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323C3C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onclick</w:t>
      </w:r>
      <w:proofErr w:type="gramEnd"/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() </w:t>
      </w:r>
      <w:r w:rsidRPr="00323C3C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=&gt;</w:t>
      </w: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{</w:t>
      </w:r>
    </w:p>
    <w:p w14:paraId="4A3CBE44" w14:textId="77777777" w:rsidR="00323C3C" w:rsidRPr="00323C3C" w:rsidRDefault="00323C3C" w:rsidP="00323C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proofErr w:type="gramStart"/>
      <w:r w:rsidRPr="00323C3C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suit</w:t>
      </w: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proofErr w:type="gramEnd"/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</w:t>
      </w:r>
    </w:p>
    <w:p w14:paraId="175C1B56" w14:textId="77777777" w:rsidR="00323C3C" w:rsidRPr="00323C3C" w:rsidRDefault="00323C3C" w:rsidP="00323C3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23C3C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}</w:t>
      </w:r>
    </w:p>
    <w:p w14:paraId="36E054E9" w14:textId="4F396696" w:rsidR="00D20443" w:rsidRDefault="007A0931" w:rsidP="007A0931">
      <w:pPr>
        <w:tabs>
          <w:tab w:val="center" w:pos="4680"/>
        </w:tabs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</w:p>
    <w:p w14:paraId="764474E4" w14:textId="77777777" w:rsidR="00323C3C" w:rsidRDefault="00D20443" w:rsidP="00D20443">
      <w:pPr>
        <w:rPr>
          <w:noProof/>
        </w:rPr>
      </w:pPr>
      <w:r>
        <w:rPr>
          <w:rFonts w:ascii="TimesNewRomanPS-BoldMT" w:hAnsi="TimesNewRomanPS-BoldMT" w:cs="TimesNewRomanPS-BoldMT"/>
          <w:b/>
          <w:bCs/>
          <w:sz w:val="24"/>
          <w:szCs w:val="24"/>
        </w:rPr>
        <w:t>Output:</w:t>
      </w:r>
      <w:r w:rsidR="00323C3C" w:rsidRPr="00323C3C">
        <w:rPr>
          <w:noProof/>
        </w:rPr>
        <w:t xml:space="preserve"> </w:t>
      </w:r>
    </w:p>
    <w:p w14:paraId="1556A619" w14:textId="30E903D3" w:rsidR="00D20443" w:rsidRDefault="00323C3C" w:rsidP="00323C3C">
      <w:pPr>
        <w:jc w:val="center"/>
        <w:rPr>
          <w:rFonts w:ascii="TimesNewRomanPS-BoldMT" w:hAnsi="TimesNewRomanPS-BoldMT" w:cs="TimesNewRomanPS-BoldMT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57204940" wp14:editId="4C213487">
            <wp:extent cx="3311769" cy="2485292"/>
            <wp:effectExtent l="0" t="0" r="317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r="6009" b="15813"/>
                    <a:stretch/>
                  </pic:blipFill>
                  <pic:spPr bwMode="auto">
                    <a:xfrm>
                      <a:off x="0" y="0"/>
                      <a:ext cx="3312067" cy="24855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A4D9F3" w14:textId="39644384" w:rsidR="00323C3C" w:rsidRDefault="00323C3C" w:rsidP="00D2044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67EE250" w14:textId="06A4438B" w:rsidR="00323C3C" w:rsidRDefault="00323C3C" w:rsidP="00D2044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6BFECAF" w14:textId="6BE7D076" w:rsidR="00E667D3" w:rsidRDefault="00E667D3" w:rsidP="00D2044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735255F" w14:textId="0CE77393" w:rsidR="00E667D3" w:rsidRDefault="00E667D3" w:rsidP="00D2044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6497B83" w14:textId="6C141167" w:rsidR="00E667D3" w:rsidRDefault="00E667D3" w:rsidP="00D2044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8EC7AD4" w14:textId="0330EBC3" w:rsidR="00E667D3" w:rsidRDefault="00E667D3" w:rsidP="00D2044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6D15C07" w14:textId="28C43743" w:rsidR="00E667D3" w:rsidRDefault="00E667D3" w:rsidP="00D2044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A88D116" w14:textId="77777777" w:rsidR="00E667D3" w:rsidRDefault="00E667D3" w:rsidP="00D2044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E9C8050" w14:textId="39517FE5" w:rsidR="00E667D3" w:rsidRDefault="00323C3C" w:rsidP="00323C3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20443">
        <w:rPr>
          <w:rFonts w:ascii="Times New Roman" w:hAnsi="Times New Roman" w:cs="Times New Roman"/>
          <w:b/>
          <w:bCs/>
          <w:sz w:val="24"/>
          <w:szCs w:val="24"/>
        </w:rPr>
        <w:lastRenderedPageBreak/>
        <w:t>AIM:</w:t>
      </w:r>
      <w:r w:rsidR="00E667D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E667D3" w:rsidRPr="00E667D3">
        <w:rPr>
          <w:rFonts w:ascii="Times New Roman" w:hAnsi="Times New Roman" w:cs="Times New Roman"/>
          <w:b/>
          <w:bCs/>
          <w:sz w:val="24"/>
          <w:szCs w:val="24"/>
        </w:rPr>
        <w:t xml:space="preserve">Create Car Object and Its methods like </w:t>
      </w:r>
      <w:proofErr w:type="gramStart"/>
      <w:r w:rsidR="00E667D3" w:rsidRPr="00E667D3">
        <w:rPr>
          <w:rFonts w:ascii="Times New Roman" w:hAnsi="Times New Roman" w:cs="Times New Roman"/>
          <w:b/>
          <w:bCs/>
          <w:sz w:val="24"/>
          <w:szCs w:val="24"/>
        </w:rPr>
        <w:t>isFuelType(</w:t>
      </w:r>
      <w:proofErr w:type="gramEnd"/>
      <w:r w:rsidR="00E667D3" w:rsidRPr="00E667D3">
        <w:rPr>
          <w:rFonts w:ascii="Times New Roman" w:hAnsi="Times New Roman" w:cs="Times New Roman"/>
          <w:b/>
          <w:bCs/>
          <w:sz w:val="24"/>
          <w:szCs w:val="24"/>
        </w:rPr>
        <w:t>CNG, Petrol, Diesel, Hybrid), isType(like SUV, Hatchback,Luxury), isBrand(like BMW, Audi, Tata, Mahindra)</w:t>
      </w:r>
    </w:p>
    <w:p w14:paraId="1CF7E57E" w14:textId="77777777" w:rsidR="00E667D3" w:rsidRDefault="00323C3C" w:rsidP="00323C3C">
      <w:pPr>
        <w:tabs>
          <w:tab w:val="center" w:pos="4680"/>
        </w:tabs>
        <w:rPr>
          <w:rFonts w:ascii="Times New Roman" w:hAnsi="Times New Roman" w:cs="Times New Roman"/>
          <w:b/>
          <w:bCs/>
          <w:sz w:val="24"/>
          <w:szCs w:val="24"/>
        </w:rPr>
      </w:pPr>
      <w:r w:rsidRPr="00D20443">
        <w:rPr>
          <w:rFonts w:ascii="Times New Roman" w:hAnsi="Times New Roman" w:cs="Times New Roman"/>
          <w:b/>
          <w:bCs/>
          <w:sz w:val="24"/>
          <w:szCs w:val="24"/>
        </w:rPr>
        <w:t>Source Code:</w:t>
      </w:r>
    </w:p>
    <w:p w14:paraId="6DC6C410" w14:textId="77777777" w:rsidR="00E667D3" w:rsidRPr="00E667D3" w:rsidRDefault="00E667D3" w:rsidP="00E667D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667D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!</w:t>
      </w:r>
      <w:r w:rsidRPr="00E667D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DOCTYPE</w:t>
      </w:r>
      <w:r w:rsidRPr="00E667D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667D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html</w:t>
      </w:r>
      <w:r w:rsidRPr="00E667D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7D5C7EE3" w14:textId="77777777" w:rsidR="00E667D3" w:rsidRPr="00E667D3" w:rsidRDefault="00E667D3" w:rsidP="00E667D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667D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E667D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tml</w:t>
      </w:r>
      <w:r w:rsidRPr="00E667D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667D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lang</w:t>
      </w:r>
      <w:r w:rsidRPr="00E667D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E667D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en"</w:t>
      </w:r>
      <w:r w:rsidRPr="00E667D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607CCC04" w14:textId="77777777" w:rsidR="00E667D3" w:rsidRPr="00E667D3" w:rsidRDefault="00E667D3" w:rsidP="00E667D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2EAB918B" w14:textId="77777777" w:rsidR="00E667D3" w:rsidRPr="00E667D3" w:rsidRDefault="00E667D3" w:rsidP="00E667D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667D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E667D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ead</w:t>
      </w:r>
      <w:r w:rsidRPr="00E667D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06FB3E0B" w14:textId="77777777" w:rsidR="00E667D3" w:rsidRPr="00E667D3" w:rsidRDefault="00E667D3" w:rsidP="00E667D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667D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E667D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E667D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meta</w:t>
      </w:r>
      <w:r w:rsidRPr="00E667D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667D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harset</w:t>
      </w:r>
      <w:r w:rsidRPr="00E667D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E667D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UTF-8"</w:t>
      </w:r>
      <w:r w:rsidRPr="00E667D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6F87D67A" w14:textId="77777777" w:rsidR="00E667D3" w:rsidRPr="00E667D3" w:rsidRDefault="00E667D3" w:rsidP="00E667D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667D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E667D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E667D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meta</w:t>
      </w:r>
      <w:r w:rsidRPr="00E667D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667D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http-equiv</w:t>
      </w:r>
      <w:r w:rsidRPr="00E667D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E667D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X-UA-Compatible"</w:t>
      </w:r>
      <w:r w:rsidRPr="00E667D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667D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ontent</w:t>
      </w:r>
      <w:r w:rsidRPr="00E667D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E667D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IE=edge"</w:t>
      </w:r>
      <w:r w:rsidRPr="00E667D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493C0626" w14:textId="77777777" w:rsidR="00E667D3" w:rsidRPr="00E667D3" w:rsidRDefault="00E667D3" w:rsidP="00E667D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667D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E667D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E667D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meta</w:t>
      </w:r>
      <w:r w:rsidRPr="00E667D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667D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name</w:t>
      </w:r>
      <w:r w:rsidRPr="00E667D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E667D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viewport"</w:t>
      </w:r>
      <w:r w:rsidRPr="00E667D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667D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ontent</w:t>
      </w:r>
      <w:r w:rsidRPr="00E667D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E667D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width=device-width, initial-scale=1.0"</w:t>
      </w:r>
      <w:r w:rsidRPr="00E667D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1EC4B526" w14:textId="77777777" w:rsidR="00E667D3" w:rsidRPr="00E667D3" w:rsidRDefault="00E667D3" w:rsidP="00E667D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667D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E667D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E667D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itle</w:t>
      </w:r>
      <w:r w:rsidRPr="00E667D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E667D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Cars</w:t>
      </w:r>
      <w:r w:rsidRPr="00E667D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E667D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itle</w:t>
      </w:r>
      <w:r w:rsidRPr="00E667D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7B66485F" w14:textId="77777777" w:rsidR="00E667D3" w:rsidRPr="00E667D3" w:rsidRDefault="00E667D3" w:rsidP="00E667D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667D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E667D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ead</w:t>
      </w:r>
      <w:r w:rsidRPr="00E667D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1DF34EFD" w14:textId="77777777" w:rsidR="00E667D3" w:rsidRPr="00E667D3" w:rsidRDefault="00E667D3" w:rsidP="00E667D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1A29F7BC" w14:textId="77777777" w:rsidR="00E667D3" w:rsidRPr="00E667D3" w:rsidRDefault="00E667D3" w:rsidP="00E667D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667D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E667D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body</w:t>
      </w:r>
      <w:r w:rsidRPr="00E667D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5711A722" w14:textId="77777777" w:rsidR="00E667D3" w:rsidRPr="00E667D3" w:rsidRDefault="00E667D3" w:rsidP="00E667D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667D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E667D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E667D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script</w:t>
      </w:r>
      <w:r w:rsidRPr="00E667D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667D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src</w:t>
      </w:r>
      <w:r w:rsidRPr="00E667D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E667D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./car.js"</w:t>
      </w:r>
      <w:r w:rsidRPr="00E667D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&lt;/</w:t>
      </w:r>
      <w:r w:rsidRPr="00E667D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script</w:t>
      </w:r>
      <w:r w:rsidRPr="00E667D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5B45BA43" w14:textId="77777777" w:rsidR="00E667D3" w:rsidRPr="00E667D3" w:rsidRDefault="00E667D3" w:rsidP="00E667D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667D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E667D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body</w:t>
      </w:r>
      <w:r w:rsidRPr="00E667D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1D07804C" w14:textId="77777777" w:rsidR="00E667D3" w:rsidRPr="00E667D3" w:rsidRDefault="00E667D3" w:rsidP="00E667D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43D1A2ED" w14:textId="77777777" w:rsidR="00E667D3" w:rsidRPr="00E667D3" w:rsidRDefault="00E667D3" w:rsidP="00E667D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667D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E667D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tml</w:t>
      </w:r>
      <w:r w:rsidRPr="00E667D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673F6DF5" w14:textId="77777777" w:rsidR="00E667D3" w:rsidRDefault="00E667D3" w:rsidP="00323C3C">
      <w:pPr>
        <w:tabs>
          <w:tab w:val="center" w:pos="4680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21B15664" w14:textId="77777777" w:rsidR="00E667D3" w:rsidRPr="00E667D3" w:rsidRDefault="00E667D3" w:rsidP="00E667D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667D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const</w:t>
      </w:r>
      <w:r w:rsidRPr="00E667D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667D3">
        <w:rPr>
          <w:rFonts w:ascii="Consolas" w:eastAsia="Times New Roman" w:hAnsi="Consolas" w:cs="Times New Roman"/>
          <w:color w:val="4FC1FF"/>
          <w:sz w:val="21"/>
          <w:szCs w:val="21"/>
          <w:lang w:val="en-IN" w:eastAsia="en-IN"/>
        </w:rPr>
        <w:t>car</w:t>
      </w:r>
      <w:r w:rsidRPr="00E667D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{</w:t>
      </w:r>
    </w:p>
    <w:p w14:paraId="2B4C02C9" w14:textId="77777777" w:rsidR="00E667D3" w:rsidRPr="00E667D3" w:rsidRDefault="00E667D3" w:rsidP="00E667D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667D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E667D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sFuelType:</w:t>
      </w:r>
      <w:r w:rsidRPr="00E667D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667D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CNG"</w:t>
      </w:r>
      <w:r w:rsidRPr="00E667D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,</w:t>
      </w:r>
    </w:p>
    <w:p w14:paraId="1E13A54D" w14:textId="77777777" w:rsidR="00E667D3" w:rsidRPr="00E667D3" w:rsidRDefault="00E667D3" w:rsidP="00E667D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667D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E667D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sType:</w:t>
      </w:r>
      <w:r w:rsidRPr="00E667D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667D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SUV"</w:t>
      </w:r>
      <w:r w:rsidRPr="00E667D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,</w:t>
      </w:r>
    </w:p>
    <w:p w14:paraId="72B92B00" w14:textId="77777777" w:rsidR="00E667D3" w:rsidRPr="00E667D3" w:rsidRDefault="00E667D3" w:rsidP="00E667D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667D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E667D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sBrand:</w:t>
      </w:r>
      <w:r w:rsidRPr="00E667D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667D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BMW"</w:t>
      </w:r>
      <w:r w:rsidRPr="00E667D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,</w:t>
      </w:r>
    </w:p>
    <w:p w14:paraId="36AAE532" w14:textId="3DC9F5B9" w:rsidR="00E667D3" w:rsidRPr="00E667D3" w:rsidRDefault="00E667D3" w:rsidP="00E667D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667D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proofErr w:type="gramStart"/>
      <w:r w:rsidRPr="00E667D3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display</w:t>
      </w:r>
      <w:r w:rsidRPr="00E667D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proofErr w:type="gramEnd"/>
      <w:r w:rsidRPr="00E667D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 {</w:t>
      </w:r>
    </w:p>
    <w:p w14:paraId="55279285" w14:textId="77777777" w:rsidR="00E667D3" w:rsidRPr="00E667D3" w:rsidRDefault="00E667D3" w:rsidP="00E667D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667D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proofErr w:type="gramStart"/>
      <w:r w:rsidRPr="00E667D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document</w:t>
      </w:r>
      <w:r w:rsidRPr="00E667D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E667D3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write</w:t>
      </w:r>
      <w:proofErr w:type="gramEnd"/>
      <w:r w:rsidRPr="00E667D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E667D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`&lt;h1&gt;calling by object&lt;/h1&gt;this car use  </w:t>
      </w:r>
      <w:r w:rsidRPr="00E667D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${this</w:t>
      </w:r>
      <w:r w:rsidRPr="00E667D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E667D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sFuelType</w:t>
      </w:r>
      <w:r w:rsidRPr="00E667D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}</w:t>
      </w:r>
      <w:r w:rsidRPr="00E667D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 xml:space="preserve">. type of this car is </w:t>
      </w:r>
      <w:r w:rsidRPr="00E667D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${</w:t>
      </w:r>
      <w:proofErr w:type="gramStart"/>
      <w:r w:rsidRPr="00E667D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his</w:t>
      </w:r>
      <w:r w:rsidRPr="00E667D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E667D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sType</w:t>
      </w:r>
      <w:proofErr w:type="gramEnd"/>
      <w:r w:rsidRPr="00E667D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}</w:t>
      </w:r>
      <w:r w:rsidRPr="00E667D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 xml:space="preserve"> and brand is </w:t>
      </w:r>
      <w:r w:rsidRPr="00E667D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${this</w:t>
      </w:r>
      <w:r w:rsidRPr="00E667D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E667D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sBrand</w:t>
      </w:r>
      <w:r w:rsidRPr="00E667D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}</w:t>
      </w:r>
      <w:r w:rsidRPr="00E667D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&lt;br&gt;`</w:t>
      </w:r>
      <w:r w:rsidRPr="00E667D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6A2CCC9C" w14:textId="77777777" w:rsidR="00E667D3" w:rsidRPr="00E667D3" w:rsidRDefault="00E667D3" w:rsidP="00E667D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667D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},</w:t>
      </w:r>
    </w:p>
    <w:p w14:paraId="53B263C6" w14:textId="77777777" w:rsidR="00E667D3" w:rsidRPr="00E667D3" w:rsidRDefault="00E667D3" w:rsidP="00E667D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667D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};</w:t>
      </w:r>
    </w:p>
    <w:p w14:paraId="7DAA7A5E" w14:textId="77777777" w:rsidR="00E667D3" w:rsidRPr="00E667D3" w:rsidRDefault="00E667D3" w:rsidP="00E667D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667D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onsole</w:t>
      </w:r>
      <w:r w:rsidRPr="00E667D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E667D3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log</w:t>
      </w:r>
      <w:r w:rsidRPr="00E667D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proofErr w:type="gramStart"/>
      <w:r w:rsidRPr="00E667D3">
        <w:rPr>
          <w:rFonts w:ascii="Consolas" w:eastAsia="Times New Roman" w:hAnsi="Consolas" w:cs="Times New Roman"/>
          <w:color w:val="4FC1FF"/>
          <w:sz w:val="21"/>
          <w:szCs w:val="21"/>
          <w:lang w:val="en-IN" w:eastAsia="en-IN"/>
        </w:rPr>
        <w:t>car</w:t>
      </w:r>
      <w:r w:rsidRPr="00E667D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E667D3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display</w:t>
      </w:r>
      <w:proofErr w:type="gramEnd"/>
      <w:r w:rsidRPr="00E667D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))</w:t>
      </w:r>
    </w:p>
    <w:p w14:paraId="10256761" w14:textId="77777777" w:rsidR="00E667D3" w:rsidRPr="00E667D3" w:rsidRDefault="00E667D3" w:rsidP="00E667D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667D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function</w:t>
      </w:r>
      <w:r w:rsidRPr="00E667D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gramStart"/>
      <w:r w:rsidRPr="00E667D3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GetDetail</w:t>
      </w:r>
      <w:r w:rsidRPr="00E667D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proofErr w:type="gramEnd"/>
      <w:r w:rsidRPr="00E667D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fuel</w:t>
      </w:r>
      <w:r w:rsidRPr="00E667D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, </w:t>
      </w:r>
      <w:r w:rsidRPr="00E667D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ype</w:t>
      </w:r>
      <w:r w:rsidRPr="00E667D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, </w:t>
      </w:r>
      <w:r w:rsidRPr="00E667D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brand</w:t>
      </w:r>
      <w:r w:rsidRPr="00E667D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 {</w:t>
      </w:r>
    </w:p>
    <w:p w14:paraId="05FBB834" w14:textId="77777777" w:rsidR="00E667D3" w:rsidRPr="00E667D3" w:rsidRDefault="00E667D3" w:rsidP="00E667D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667D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proofErr w:type="gramStart"/>
      <w:r w:rsidRPr="00E667D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his</w:t>
      </w:r>
      <w:r w:rsidRPr="00E667D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E667D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sFuelType</w:t>
      </w:r>
      <w:proofErr w:type="gramEnd"/>
      <w:r w:rsidRPr="00E667D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r w:rsidRPr="00E667D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fuel</w:t>
      </w:r>
      <w:r w:rsidRPr="00E667D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24D64CB4" w14:textId="77777777" w:rsidR="00E667D3" w:rsidRPr="00E667D3" w:rsidRDefault="00E667D3" w:rsidP="00E667D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667D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proofErr w:type="gramStart"/>
      <w:r w:rsidRPr="00E667D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his</w:t>
      </w:r>
      <w:r w:rsidRPr="00E667D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E667D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sType</w:t>
      </w:r>
      <w:proofErr w:type="gramEnd"/>
      <w:r w:rsidRPr="00E667D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r w:rsidRPr="00E667D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ype</w:t>
      </w:r>
      <w:r w:rsidRPr="00E667D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4C495681" w14:textId="77777777" w:rsidR="00E667D3" w:rsidRPr="00E667D3" w:rsidRDefault="00E667D3" w:rsidP="00E667D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667D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proofErr w:type="gramStart"/>
      <w:r w:rsidRPr="00E667D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his</w:t>
      </w:r>
      <w:r w:rsidRPr="00E667D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E667D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sBrand</w:t>
      </w:r>
      <w:proofErr w:type="gramEnd"/>
      <w:r w:rsidRPr="00E667D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r w:rsidRPr="00E667D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brand</w:t>
      </w:r>
      <w:r w:rsidRPr="00E667D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348866C9" w14:textId="77777777" w:rsidR="00E667D3" w:rsidRPr="00E667D3" w:rsidRDefault="00E667D3" w:rsidP="00E667D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667D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proofErr w:type="gramStart"/>
      <w:r w:rsidRPr="00E667D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his</w:t>
      </w:r>
      <w:r w:rsidRPr="00E667D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E667D3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display</w:t>
      </w:r>
      <w:proofErr w:type="gramEnd"/>
      <w:r w:rsidRPr="00E667D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r w:rsidRPr="00E667D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function</w:t>
      </w:r>
      <w:r w:rsidRPr="00E667D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() {</w:t>
      </w:r>
    </w:p>
    <w:p w14:paraId="6FDBF147" w14:textId="77777777" w:rsidR="00E667D3" w:rsidRPr="00E667D3" w:rsidRDefault="00E667D3" w:rsidP="00E667D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667D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proofErr w:type="gramStart"/>
      <w:r w:rsidRPr="00E667D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document</w:t>
      </w:r>
      <w:r w:rsidRPr="00E667D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E667D3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write</w:t>
      </w:r>
      <w:proofErr w:type="gramEnd"/>
      <w:r w:rsidRPr="00E667D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E667D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`&lt;h1&gt;calling by Constructor&lt;/h1&gt;this car use  </w:t>
      </w:r>
      <w:r w:rsidRPr="00E667D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${this</w:t>
      </w:r>
      <w:r w:rsidRPr="00E667D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E667D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sFuelType</w:t>
      </w:r>
      <w:r w:rsidRPr="00E667D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}</w:t>
      </w:r>
      <w:r w:rsidRPr="00E667D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 xml:space="preserve">. type of this car is </w:t>
      </w:r>
      <w:r w:rsidRPr="00E667D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${</w:t>
      </w:r>
      <w:proofErr w:type="gramStart"/>
      <w:r w:rsidRPr="00E667D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his</w:t>
      </w:r>
      <w:r w:rsidRPr="00E667D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E667D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sType</w:t>
      </w:r>
      <w:proofErr w:type="gramEnd"/>
      <w:r w:rsidRPr="00E667D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}</w:t>
      </w:r>
      <w:r w:rsidRPr="00E667D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 xml:space="preserve"> and brand is </w:t>
      </w:r>
      <w:r w:rsidRPr="00E667D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${this</w:t>
      </w:r>
      <w:r w:rsidRPr="00E667D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E667D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sBrand</w:t>
      </w:r>
      <w:r w:rsidRPr="00E667D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}</w:t>
      </w:r>
      <w:r w:rsidRPr="00E667D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`</w:t>
      </w:r>
      <w:r w:rsidRPr="00E667D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63C41CD6" w14:textId="77777777" w:rsidR="00E667D3" w:rsidRPr="00E667D3" w:rsidRDefault="00E667D3" w:rsidP="00E667D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667D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}</w:t>
      </w:r>
    </w:p>
    <w:p w14:paraId="75933B3E" w14:textId="77777777" w:rsidR="00E667D3" w:rsidRPr="00E667D3" w:rsidRDefault="00E667D3" w:rsidP="00E667D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667D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};</w:t>
      </w:r>
    </w:p>
    <w:p w14:paraId="2C54C33E" w14:textId="77777777" w:rsidR="00E667D3" w:rsidRPr="00E667D3" w:rsidRDefault="00E667D3" w:rsidP="00E667D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667D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et</w:t>
      </w:r>
      <w:r w:rsidRPr="00E667D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667D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ns</w:t>
      </w:r>
      <w:r w:rsidRPr="00E667D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r w:rsidRPr="00E667D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new</w:t>
      </w:r>
      <w:r w:rsidRPr="00E667D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gramStart"/>
      <w:r w:rsidRPr="00E667D3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GetDetail</w:t>
      </w:r>
      <w:r w:rsidRPr="00E667D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proofErr w:type="gramEnd"/>
      <w:r w:rsidRPr="00E667D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Diesel"</w:t>
      </w:r>
      <w:r w:rsidRPr="00E667D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, </w:t>
      </w:r>
      <w:r w:rsidRPr="00E667D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Luxury"</w:t>
      </w:r>
      <w:r w:rsidRPr="00E667D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, </w:t>
      </w:r>
      <w:r w:rsidRPr="00E667D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Tata"</w:t>
      </w:r>
      <w:r w:rsidRPr="00E667D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</w:t>
      </w:r>
    </w:p>
    <w:p w14:paraId="4AEE4311" w14:textId="3CDD3DD1" w:rsidR="00323C3C" w:rsidRPr="00E667D3" w:rsidRDefault="00E667D3" w:rsidP="00E667D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667D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onsole</w:t>
      </w:r>
      <w:r w:rsidRPr="00E667D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E667D3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log</w:t>
      </w:r>
      <w:r w:rsidRPr="00E667D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proofErr w:type="gramStart"/>
      <w:r w:rsidRPr="00E667D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ns</w:t>
      </w:r>
      <w:r w:rsidRPr="00E667D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E667D3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display</w:t>
      </w:r>
      <w:proofErr w:type="gramEnd"/>
      <w:r w:rsidRPr="00E667D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));</w:t>
      </w:r>
      <w:r w:rsidR="00323C3C">
        <w:rPr>
          <w:rFonts w:ascii="Times New Roman" w:hAnsi="Times New Roman" w:cs="Times New Roman"/>
          <w:b/>
          <w:bCs/>
          <w:sz w:val="24"/>
          <w:szCs w:val="24"/>
        </w:rPr>
        <w:tab/>
      </w:r>
    </w:p>
    <w:p w14:paraId="318FB8D2" w14:textId="0E995E0F" w:rsidR="00323C3C" w:rsidRDefault="00323C3C" w:rsidP="00323C3C">
      <w:pPr>
        <w:rPr>
          <w:rFonts w:ascii="TimesNewRomanPS-BoldMT" w:hAnsi="TimesNewRomanPS-BoldMT" w:cs="TimesNewRomanPS-BoldMT"/>
          <w:b/>
          <w:bCs/>
          <w:sz w:val="24"/>
          <w:szCs w:val="24"/>
        </w:rPr>
      </w:pPr>
      <w:r>
        <w:rPr>
          <w:rFonts w:ascii="TimesNewRomanPS-BoldMT" w:hAnsi="TimesNewRomanPS-BoldMT" w:cs="TimesNewRomanPS-BoldMT"/>
          <w:b/>
          <w:bCs/>
          <w:sz w:val="24"/>
          <w:szCs w:val="24"/>
        </w:rPr>
        <w:lastRenderedPageBreak/>
        <w:t>Output:</w:t>
      </w:r>
    </w:p>
    <w:p w14:paraId="2CBA24D7" w14:textId="7D24A27D" w:rsidR="00E667D3" w:rsidRDefault="00E667D3" w:rsidP="00E667D3">
      <w:pPr>
        <w:jc w:val="center"/>
        <w:rPr>
          <w:rFonts w:ascii="TimesNewRomanPS-BoldMT" w:hAnsi="TimesNewRomanPS-BoldMT" w:cs="TimesNewRomanPS-BoldMT"/>
          <w:b/>
          <w:bCs/>
          <w:sz w:val="24"/>
          <w:szCs w:val="24"/>
        </w:rPr>
      </w:pPr>
      <w:r w:rsidRPr="00E667D3">
        <w:rPr>
          <w:rFonts w:ascii="TimesNewRomanPS-BoldMT" w:hAnsi="TimesNewRomanPS-BoldMT" w:cs="TimesNewRomanPS-BoldMT"/>
          <w:b/>
          <w:bCs/>
          <w:sz w:val="24"/>
          <w:szCs w:val="24"/>
        </w:rPr>
        <w:drawing>
          <wp:inline distT="0" distB="0" distL="0" distR="0" wp14:anchorId="017A8D3A" wp14:editId="1564DC85">
            <wp:extent cx="3390900" cy="173574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405881" cy="17434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95FDE3" w14:textId="77777777" w:rsidR="00323C3C" w:rsidRDefault="00323C3C" w:rsidP="00D2044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CC8DE38" w14:textId="0484E4E5" w:rsidR="00AB3940" w:rsidRPr="00BB3A05" w:rsidRDefault="00BB3A05" w:rsidP="00D2044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B3A05">
        <w:rPr>
          <w:rFonts w:ascii="Times New Roman" w:hAnsi="Times New Roman" w:cs="Times New Roman"/>
          <w:b/>
          <w:bCs/>
          <w:sz w:val="24"/>
          <w:szCs w:val="24"/>
        </w:rPr>
        <w:t>Conclusion:</w:t>
      </w:r>
      <w:r w:rsidR="00E667D3">
        <w:rPr>
          <w:rFonts w:ascii="Times New Roman" w:hAnsi="Times New Roman" w:cs="Times New Roman"/>
          <w:b/>
          <w:bCs/>
          <w:sz w:val="24"/>
          <w:szCs w:val="24"/>
        </w:rPr>
        <w:t xml:space="preserve"> from the above program I have learned the usage of objects in javasript.</w:t>
      </w:r>
    </w:p>
    <w:sectPr w:rsidR="00AB3940" w:rsidRPr="00BB3A05" w:rsidSect="00121C17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pgNumType w:start="19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DBAE42" w14:textId="77777777" w:rsidR="00B96D09" w:rsidRDefault="00B96D09" w:rsidP="00BB3A05">
      <w:pPr>
        <w:spacing w:after="0" w:line="240" w:lineRule="auto"/>
      </w:pPr>
      <w:r>
        <w:separator/>
      </w:r>
    </w:p>
  </w:endnote>
  <w:endnote w:type="continuationSeparator" w:id="0">
    <w:p w14:paraId="648057DC" w14:textId="77777777" w:rsidR="00B96D09" w:rsidRDefault="00B96D09" w:rsidP="00BB3A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NewRomanPS-Bold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686"/>
      <w:gridCol w:w="4674"/>
    </w:tblGrid>
    <w:tr w:rsidR="00BB3A05" w14:paraId="7F93B247" w14:textId="77777777">
      <w:trPr>
        <w:trHeight w:hRule="exact" w:val="115"/>
        <w:jc w:val="center"/>
      </w:trPr>
      <w:tc>
        <w:tcPr>
          <w:tcW w:w="4686" w:type="dxa"/>
          <w:shd w:val="clear" w:color="auto" w:fill="4472C4" w:themeFill="accent1"/>
          <w:tcMar>
            <w:top w:w="0" w:type="dxa"/>
            <w:bottom w:w="0" w:type="dxa"/>
          </w:tcMar>
        </w:tcPr>
        <w:p w14:paraId="0639187A" w14:textId="77777777" w:rsidR="00BB3A05" w:rsidRPr="0021201D" w:rsidRDefault="00BB3A05">
          <w:pPr>
            <w:pStyle w:val="Header"/>
            <w:tabs>
              <w:tab w:val="clear" w:pos="4680"/>
              <w:tab w:val="clear" w:pos="9360"/>
            </w:tabs>
            <w:rPr>
              <w:b/>
              <w:caps/>
              <w:szCs w:val="28"/>
            </w:rPr>
          </w:pPr>
        </w:p>
      </w:tc>
      <w:tc>
        <w:tcPr>
          <w:tcW w:w="4674" w:type="dxa"/>
          <w:shd w:val="clear" w:color="auto" w:fill="4472C4" w:themeFill="accent1"/>
          <w:tcMar>
            <w:top w:w="0" w:type="dxa"/>
            <w:bottom w:w="0" w:type="dxa"/>
          </w:tcMar>
        </w:tcPr>
        <w:p w14:paraId="576CAF73" w14:textId="77777777" w:rsidR="00BB3A05" w:rsidRPr="0021201D" w:rsidRDefault="00BB3A05">
          <w:pPr>
            <w:pStyle w:val="Header"/>
            <w:tabs>
              <w:tab w:val="clear" w:pos="4680"/>
              <w:tab w:val="clear" w:pos="9360"/>
            </w:tabs>
            <w:jc w:val="right"/>
            <w:rPr>
              <w:b/>
              <w:caps/>
              <w:szCs w:val="28"/>
            </w:rPr>
          </w:pPr>
        </w:p>
      </w:tc>
    </w:tr>
    <w:tr w:rsidR="00BB3A05" w14:paraId="3B7C40B7" w14:textId="77777777">
      <w:trPr>
        <w:jc w:val="center"/>
      </w:trPr>
      <w:sdt>
        <w:sdtPr>
          <w:rPr>
            <w:b/>
            <w:caps/>
            <w:color w:val="808080" w:themeColor="background1" w:themeShade="80"/>
            <w:szCs w:val="28"/>
          </w:rPr>
          <w:alias w:val="Author"/>
          <w:tag w:val=""/>
          <w:id w:val="1534151868"/>
          <w:placeholder>
            <w:docPart w:val="A10B234598ED45A3A49659EEA0F7C0E9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Content>
          <w:tc>
            <w:tcPr>
              <w:tcW w:w="4686" w:type="dxa"/>
              <w:shd w:val="clear" w:color="auto" w:fill="auto"/>
              <w:vAlign w:val="center"/>
            </w:tcPr>
            <w:p w14:paraId="602B5663" w14:textId="35B8A0C8" w:rsidR="00BB3A05" w:rsidRPr="0021201D" w:rsidRDefault="00BB3A05">
              <w:pPr>
                <w:pStyle w:val="Footer"/>
                <w:tabs>
                  <w:tab w:val="clear" w:pos="4680"/>
                  <w:tab w:val="clear" w:pos="9360"/>
                </w:tabs>
                <w:rPr>
                  <w:b/>
                  <w:caps/>
                  <w:color w:val="808080" w:themeColor="background1" w:themeShade="80"/>
                  <w:szCs w:val="28"/>
                </w:rPr>
              </w:pPr>
              <w:r w:rsidRPr="0021201D">
                <w:rPr>
                  <w:b/>
                  <w:caps/>
                  <w:color w:val="808080" w:themeColor="background1" w:themeShade="80"/>
                  <w:szCs w:val="28"/>
                </w:rPr>
                <w:t>2</w:t>
              </w:r>
              <w:r w:rsidR="00B55132">
                <w:rPr>
                  <w:b/>
                  <w:caps/>
                  <w:color w:val="808080" w:themeColor="background1" w:themeShade="80"/>
                  <w:szCs w:val="28"/>
                </w:rPr>
                <w:t>1</w:t>
              </w:r>
              <w:r w:rsidRPr="0021201D">
                <w:rPr>
                  <w:b/>
                  <w:caps/>
                  <w:color w:val="808080" w:themeColor="background1" w:themeShade="80"/>
                  <w:szCs w:val="28"/>
                </w:rPr>
                <w:t>IT0</w:t>
              </w:r>
              <w:r w:rsidR="00B55132">
                <w:rPr>
                  <w:b/>
                  <w:caps/>
                  <w:color w:val="808080" w:themeColor="background1" w:themeShade="80"/>
                  <w:szCs w:val="28"/>
                </w:rPr>
                <w:t>68</w:t>
              </w:r>
            </w:p>
          </w:tc>
        </w:sdtContent>
      </w:sdt>
      <w:tc>
        <w:tcPr>
          <w:tcW w:w="4674" w:type="dxa"/>
          <w:shd w:val="clear" w:color="auto" w:fill="auto"/>
          <w:vAlign w:val="center"/>
        </w:tcPr>
        <w:p w14:paraId="799DF2E5" w14:textId="6D2690F9" w:rsidR="00BB3A05" w:rsidRPr="0021201D" w:rsidRDefault="00BB3A05">
          <w:pPr>
            <w:pStyle w:val="Footer"/>
            <w:tabs>
              <w:tab w:val="clear" w:pos="4680"/>
              <w:tab w:val="clear" w:pos="9360"/>
            </w:tabs>
            <w:jc w:val="right"/>
            <w:rPr>
              <w:b/>
              <w:caps/>
              <w:color w:val="808080" w:themeColor="background1" w:themeShade="80"/>
              <w:szCs w:val="28"/>
            </w:rPr>
          </w:pPr>
          <w:r w:rsidRPr="0021201D">
            <w:rPr>
              <w:b/>
              <w:caps/>
              <w:color w:val="808080" w:themeColor="background1" w:themeShade="80"/>
              <w:szCs w:val="28"/>
            </w:rPr>
            <w:fldChar w:fldCharType="begin"/>
          </w:r>
          <w:r w:rsidRPr="0021201D">
            <w:rPr>
              <w:b/>
              <w:caps/>
              <w:color w:val="808080" w:themeColor="background1" w:themeShade="80"/>
              <w:szCs w:val="28"/>
            </w:rPr>
            <w:instrText xml:space="preserve"> PAGE   \* MERGEFORMAT </w:instrText>
          </w:r>
          <w:r w:rsidRPr="0021201D">
            <w:rPr>
              <w:b/>
              <w:caps/>
              <w:color w:val="808080" w:themeColor="background1" w:themeShade="80"/>
              <w:szCs w:val="28"/>
            </w:rPr>
            <w:fldChar w:fldCharType="separate"/>
          </w:r>
          <w:r w:rsidR="00AB3940">
            <w:rPr>
              <w:b/>
              <w:caps/>
              <w:noProof/>
              <w:color w:val="808080" w:themeColor="background1" w:themeShade="80"/>
              <w:szCs w:val="28"/>
            </w:rPr>
            <w:t>1</w:t>
          </w:r>
          <w:r w:rsidRPr="0021201D">
            <w:rPr>
              <w:b/>
              <w:caps/>
              <w:noProof/>
              <w:color w:val="808080" w:themeColor="background1" w:themeShade="80"/>
              <w:szCs w:val="28"/>
            </w:rPr>
            <w:fldChar w:fldCharType="end"/>
          </w:r>
        </w:p>
      </w:tc>
    </w:tr>
  </w:tbl>
  <w:p w14:paraId="5C520174" w14:textId="77777777" w:rsidR="00BB3A05" w:rsidRDefault="00BB3A0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FEF7B5" w14:textId="77777777" w:rsidR="00B96D09" w:rsidRDefault="00B96D09" w:rsidP="00BB3A05">
      <w:pPr>
        <w:spacing w:after="0" w:line="240" w:lineRule="auto"/>
      </w:pPr>
      <w:r>
        <w:separator/>
      </w:r>
    </w:p>
  </w:footnote>
  <w:footnote w:type="continuationSeparator" w:id="0">
    <w:p w14:paraId="4F445E42" w14:textId="77777777" w:rsidR="00B96D09" w:rsidRDefault="00B96D09" w:rsidP="00BB3A0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43DF95" w14:textId="63CE94F1" w:rsidR="00BB3A05" w:rsidRPr="00BB3A05" w:rsidRDefault="00000000">
    <w:pPr>
      <w:pStyle w:val="Header"/>
      <w:rPr>
        <w:b/>
        <w:bCs/>
        <w:sz w:val="24"/>
        <w:szCs w:val="24"/>
      </w:rPr>
    </w:pPr>
    <w:sdt>
      <w:sdtPr>
        <w:rPr>
          <w:rFonts w:asciiTheme="majorHAnsi" w:eastAsiaTheme="majorEastAsia" w:hAnsiTheme="majorHAnsi" w:cstheme="majorBidi"/>
          <w:b/>
          <w:bCs/>
          <w:color w:val="4472C4" w:themeColor="accent1"/>
          <w:sz w:val="24"/>
          <w:szCs w:val="24"/>
        </w:rPr>
        <w:alias w:val="Title"/>
        <w:id w:val="78404852"/>
        <w:placeholder>
          <w:docPart w:val="BD1D1EBF5EA448F1B505932B8BAA1529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Content>
        <w:r w:rsidR="00BB3A05" w:rsidRPr="00BB3A05">
          <w:rPr>
            <w:rFonts w:asciiTheme="majorHAnsi" w:eastAsiaTheme="majorEastAsia" w:hAnsiTheme="majorHAnsi" w:cstheme="majorBidi"/>
            <w:b/>
            <w:bCs/>
            <w:color w:val="4472C4" w:themeColor="accent1"/>
            <w:sz w:val="24"/>
            <w:szCs w:val="24"/>
          </w:rPr>
          <w:t>IT255 – Web Technologies</w:t>
        </w:r>
      </w:sdtContent>
    </w:sdt>
    <w:r w:rsidR="00BB3A05" w:rsidRPr="00BB3A05">
      <w:rPr>
        <w:rFonts w:asciiTheme="majorHAnsi" w:eastAsiaTheme="majorEastAsia" w:hAnsiTheme="majorHAnsi" w:cstheme="majorBidi"/>
        <w:b/>
        <w:bCs/>
        <w:color w:val="4472C4" w:themeColor="accent1"/>
        <w:sz w:val="24"/>
        <w:szCs w:val="24"/>
      </w:rPr>
      <w:ptab w:relativeTo="margin" w:alignment="right" w:leader="none"/>
    </w:r>
    <w:sdt>
      <w:sdtPr>
        <w:rPr>
          <w:rFonts w:asciiTheme="majorHAnsi" w:eastAsiaTheme="majorEastAsia" w:hAnsiTheme="majorHAnsi" w:cstheme="majorBidi"/>
          <w:b/>
          <w:bCs/>
          <w:color w:val="4472C4" w:themeColor="accent1"/>
          <w:sz w:val="24"/>
          <w:szCs w:val="24"/>
        </w:rPr>
        <w:alias w:val="Date"/>
        <w:id w:val="78404859"/>
        <w:placeholder>
          <w:docPart w:val="374649C3DC6D41BDA918C920A82C9121"/>
        </w:placeholder>
        <w:dataBinding w:prefixMappings="xmlns:ns0='http://schemas.microsoft.com/office/2006/coverPageProps'" w:xpath="/ns0:CoverPageProperties[1]/ns0:PublishDate[1]" w:storeItemID="{55AF091B-3C7A-41E3-B477-F2FDAA23CFDA}"/>
        <w:date>
          <w:dateFormat w:val="MMMM d, yyyy"/>
          <w:lid w:val="en-US"/>
          <w:storeMappedDataAs w:val="dateTime"/>
          <w:calendar w:val="gregorian"/>
        </w:date>
      </w:sdtPr>
      <w:sdtContent>
        <w:r w:rsidR="00BB3A05" w:rsidRPr="00BB3A05">
          <w:rPr>
            <w:rFonts w:asciiTheme="majorHAnsi" w:eastAsiaTheme="majorEastAsia" w:hAnsiTheme="majorHAnsi" w:cstheme="majorBidi"/>
            <w:b/>
            <w:bCs/>
            <w:color w:val="4472C4" w:themeColor="accent1"/>
            <w:sz w:val="24"/>
            <w:szCs w:val="24"/>
          </w:rPr>
          <w:t>CSPIT-</w:t>
        </w:r>
        <w:r w:rsidR="00AB3940">
          <w:rPr>
            <w:rFonts w:asciiTheme="majorHAnsi" w:eastAsiaTheme="majorEastAsia" w:hAnsiTheme="majorHAnsi" w:cstheme="majorBidi"/>
            <w:b/>
            <w:bCs/>
            <w:color w:val="4472C4" w:themeColor="accent1"/>
            <w:sz w:val="24"/>
            <w:szCs w:val="24"/>
          </w:rPr>
          <w:t>KDP</w:t>
        </w:r>
        <w:r w:rsidR="00BB3A05" w:rsidRPr="00BB3A05">
          <w:rPr>
            <w:rFonts w:asciiTheme="majorHAnsi" w:eastAsiaTheme="majorEastAsia" w:hAnsiTheme="majorHAnsi" w:cstheme="majorBidi"/>
            <w:b/>
            <w:bCs/>
            <w:color w:val="4472C4" w:themeColor="accent1"/>
            <w:sz w:val="24"/>
            <w:szCs w:val="24"/>
          </w:rPr>
          <w:t>IT</w:t>
        </w:r>
      </w:sdtContent>
    </w:sdt>
  </w:p>
  <w:p w14:paraId="4F836F71" w14:textId="77777777" w:rsidR="00BB3A05" w:rsidRPr="00BB3A05" w:rsidRDefault="00BB3A05">
    <w:pPr>
      <w:pStyle w:val="Header"/>
      <w:rPr>
        <w:b/>
        <w:bCs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GyNDc0NDcyNTc3NjRR0lEKTi0uzszPAykwrAUAt+jmOSwAAAA="/>
  </w:docVars>
  <w:rsids>
    <w:rsidRoot w:val="008F7F48"/>
    <w:rsid w:val="00121C17"/>
    <w:rsid w:val="001E0670"/>
    <w:rsid w:val="0021201D"/>
    <w:rsid w:val="00323C3C"/>
    <w:rsid w:val="00327A8A"/>
    <w:rsid w:val="00382506"/>
    <w:rsid w:val="003C4E8B"/>
    <w:rsid w:val="003E0723"/>
    <w:rsid w:val="007A0931"/>
    <w:rsid w:val="008F7F48"/>
    <w:rsid w:val="00AB3940"/>
    <w:rsid w:val="00B55114"/>
    <w:rsid w:val="00B55132"/>
    <w:rsid w:val="00B96D09"/>
    <w:rsid w:val="00BB3A05"/>
    <w:rsid w:val="00D20443"/>
    <w:rsid w:val="00E667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9D6B0F"/>
  <w15:chartTrackingRefBased/>
  <w15:docId w15:val="{999651D6-CD98-4C85-A376-A0F86057D0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3C3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B3A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3A05"/>
  </w:style>
  <w:style w:type="paragraph" w:styleId="Footer">
    <w:name w:val="footer"/>
    <w:basedOn w:val="Normal"/>
    <w:link w:val="FooterChar"/>
    <w:uiPriority w:val="99"/>
    <w:unhideWhenUsed/>
    <w:rsid w:val="00BB3A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3A0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064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16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19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7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4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07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9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64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4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00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8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03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3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89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04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28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5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45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29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5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0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63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807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286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012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2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0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59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93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2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0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60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8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65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4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4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10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89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84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03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797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73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58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13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9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86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0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89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83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24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11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8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96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777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4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111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77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96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0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2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70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23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1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9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07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31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4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0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17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40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21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8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74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7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73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44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5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33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10B234598ED45A3A49659EEA0F7C0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F51FBA-B525-4EB5-87D4-D43CF085A57E}"/>
      </w:docPartPr>
      <w:docPartBody>
        <w:p w:rsidR="006E516D" w:rsidRDefault="003C3877" w:rsidP="003C3877">
          <w:pPr>
            <w:pStyle w:val="A10B234598ED45A3A49659EEA0F7C0E9"/>
          </w:pPr>
          <w:r>
            <w:rPr>
              <w:rStyle w:val="PlaceholderText"/>
            </w:rPr>
            <w:t>[Author]</w:t>
          </w:r>
        </w:p>
      </w:docPartBody>
    </w:docPart>
    <w:docPart>
      <w:docPartPr>
        <w:name w:val="BD1D1EBF5EA448F1B505932B8BAA15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DB1D65-4782-462B-8CB5-7F4BA3F2BC9B}"/>
      </w:docPartPr>
      <w:docPartBody>
        <w:p w:rsidR="006E516D" w:rsidRDefault="003C3877" w:rsidP="003C3877">
          <w:pPr>
            <w:pStyle w:val="BD1D1EBF5EA448F1B505932B8BAA1529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27"/>
              <w:szCs w:val="27"/>
            </w:rPr>
            <w:t>[Document title]</w:t>
          </w:r>
        </w:p>
      </w:docPartBody>
    </w:docPart>
    <w:docPart>
      <w:docPartPr>
        <w:name w:val="374649C3DC6D41BDA918C920A82C91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E21EDC-F0DF-4337-99E5-C98C5B301C11}"/>
      </w:docPartPr>
      <w:docPartBody>
        <w:p w:rsidR="006E516D" w:rsidRDefault="003C3877" w:rsidP="003C3877">
          <w:pPr>
            <w:pStyle w:val="374649C3DC6D41BDA918C920A82C9121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27"/>
              <w:szCs w:val="27"/>
            </w:rP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NewRomanPS-Bold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C3877"/>
    <w:rsid w:val="003C3877"/>
    <w:rsid w:val="005C2125"/>
    <w:rsid w:val="006E516D"/>
    <w:rsid w:val="0092012E"/>
    <w:rsid w:val="00B75D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C3877"/>
    <w:rPr>
      <w:color w:val="808080"/>
    </w:rPr>
  </w:style>
  <w:style w:type="paragraph" w:customStyle="1" w:styleId="A10B234598ED45A3A49659EEA0F7C0E9">
    <w:name w:val="A10B234598ED45A3A49659EEA0F7C0E9"/>
    <w:rsid w:val="003C3877"/>
  </w:style>
  <w:style w:type="paragraph" w:customStyle="1" w:styleId="BD1D1EBF5EA448F1B505932B8BAA1529">
    <w:name w:val="BD1D1EBF5EA448F1B505932B8BAA1529"/>
    <w:rsid w:val="003C3877"/>
  </w:style>
  <w:style w:type="paragraph" w:customStyle="1" w:styleId="374649C3DC6D41BDA918C920A82C9121">
    <w:name w:val="374649C3DC6D41BDA918C920A82C9121"/>
    <w:rsid w:val="003C387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CSPIT-KDPIT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4</Pages>
  <Words>376</Words>
  <Characters>2145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T255 – Web Technologies</vt:lpstr>
    </vt:vector>
  </TitlesOfParts>
  <Company/>
  <LinksUpToDate>false</LinksUpToDate>
  <CharactersWithSpaces>2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255 – Web Technologies</dc:title>
  <dc:subject/>
  <dc:creator>21IT068</dc:creator>
  <cp:keywords/>
  <dc:description/>
  <cp:lastModifiedBy>hiranj kotak</cp:lastModifiedBy>
  <cp:revision>5</cp:revision>
  <dcterms:created xsi:type="dcterms:W3CDTF">2023-01-17T16:58:00Z</dcterms:created>
  <dcterms:modified xsi:type="dcterms:W3CDTF">2023-01-17T17:38:00Z</dcterms:modified>
</cp:coreProperties>
</file>